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E796D1" w14:textId="6D41D59A" w:rsidR="00E73DD9" w:rsidRPr="005C6D1A" w:rsidRDefault="00204897" w:rsidP="005C6D1A">
      <w:pPr>
        <w:jc w:val="both"/>
        <w:rPr>
          <w:rFonts w:ascii="Cambria Math" w:eastAsiaTheme="minorEastAsia" w:hAnsi="Cambria Math" w:cs="Times New Roman"/>
          <w:iCs/>
          <w:sz w:val="24"/>
          <w:szCs w:val="24"/>
        </w:rPr>
      </w:pPr>
      <w:r w:rsidRPr="005C6D1A">
        <w:rPr>
          <w:rFonts w:ascii="Cambria Math" w:eastAsiaTheme="minorEastAsia" w:hAnsi="Cambria Math" w:cs="Times New Roman"/>
          <w:iCs/>
          <w:sz w:val="24"/>
          <w:szCs w:val="24"/>
        </w:rPr>
        <w:t>Let X1, …..., Xn be independent and identically U[0,</w:t>
      </w:r>
      <m:oMath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θ</m:t>
        </m:r>
      </m:oMath>
      <w:r w:rsidRPr="005C6D1A">
        <w:rPr>
          <w:rFonts w:ascii="Cambria Math" w:eastAsiaTheme="minorEastAsia" w:hAnsi="Cambria Math" w:cs="Times New Roman"/>
          <w:iCs/>
          <w:sz w:val="24"/>
          <w:szCs w:val="24"/>
        </w:rPr>
        <w:t>] distributed random variables. Show tha</w:t>
      </w:r>
      <w:r w:rsidR="003F1496" w:rsidRPr="005C6D1A">
        <w:rPr>
          <w:rFonts w:ascii="Cambria Math" w:eastAsiaTheme="minorEastAsia" w:hAnsi="Cambria Math" w:cs="Times New Roman"/>
          <w:iCs/>
          <w:sz w:val="24"/>
          <w:szCs w:val="24"/>
        </w:rPr>
        <w:t>t</w:t>
      </w:r>
    </w:p>
    <w:p w14:paraId="024A08F2" w14:textId="35E0708F" w:rsidR="00E73DD9" w:rsidRPr="005C6D1A" w:rsidRDefault="00090A21" w:rsidP="0015135D">
      <w:pPr>
        <w:rPr>
          <w:rFonts w:ascii="Cambria Math" w:eastAsiaTheme="minorEastAsia" w:hAnsi="Cambria Math" w:cs="Times New Roman"/>
          <w:iCs/>
          <w:sz w:val="24"/>
          <w:szCs w:val="24"/>
        </w:rPr>
      </w:pPr>
      <m:oMathPara>
        <m:oMath>
          <m:nary>
            <m:naryPr>
              <m:chr m:val="∏"/>
              <m:limLoc m:val="undOvr"/>
              <m:ctrlPr>
                <w:rPr>
                  <w:rFonts w:ascii="Cambria Math" w:eastAsiaTheme="minorEastAsia" w:hAnsi="Cambria Math" w:cs="Times New Roman"/>
                  <w:iCs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=1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</m:sup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E</m:t>
              </m:r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(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Cs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sub>
                <m:sup>
                  <m:f>
                    <m:fPr>
                      <m:type m:val="skw"/>
                      <m:ctrlPr>
                        <w:rPr>
                          <w:rFonts w:ascii="Cambria Math" w:eastAsiaTheme="minorEastAsia" w:hAnsi="Cambria Math" w:cs="Times New Roman"/>
                          <w:iCs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bSup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)</m:t>
              </m:r>
            </m:e>
          </m:nary>
        </m:oMath>
      </m:oMathPara>
    </w:p>
    <w:p w14:paraId="7E4AF563" w14:textId="1C28E790" w:rsidR="001E08F1" w:rsidRPr="005C6D1A" w:rsidRDefault="00CB232C" w:rsidP="0015135D">
      <w:pPr>
        <w:rPr>
          <w:rFonts w:ascii="Cambria Math" w:eastAsiaTheme="minorEastAsia" w:hAnsi="Cambria Math" w:cs="Times New Roman"/>
          <w:iCs/>
          <w:sz w:val="24"/>
          <w:szCs w:val="24"/>
        </w:rPr>
      </w:pPr>
      <w:r w:rsidRPr="005C6D1A">
        <w:rPr>
          <w:rFonts w:ascii="Cambria Math" w:eastAsiaTheme="minorEastAsia" w:hAnsi="Cambria Math" w:cs="Times New Roman"/>
          <w:iCs/>
          <w:sz w:val="24"/>
          <w:szCs w:val="24"/>
        </w:rPr>
        <w:t>is asymptotically unbiased and consistent for γ(θ) = θe-1.</w:t>
      </w:r>
    </w:p>
    <w:p w14:paraId="3D4638D3" w14:textId="2569FA0A" w:rsidR="001E08F1" w:rsidRPr="005C6D1A" w:rsidRDefault="002B1529" w:rsidP="0015135D">
      <w:pPr>
        <w:rPr>
          <w:rFonts w:ascii="Times New Roman" w:eastAsiaTheme="minorEastAsia" w:hAnsi="Times New Roman" w:cs="Times New Roman"/>
          <w:b/>
          <w:bCs/>
          <w:sz w:val="32"/>
          <w:szCs w:val="32"/>
        </w:rPr>
      </w:pPr>
      <w:r w:rsidRPr="005C6D1A">
        <w:rPr>
          <w:rFonts w:ascii="Times New Roman" w:eastAsiaTheme="minorEastAsia" w:hAnsi="Times New Roman" w:cs="Times New Roman"/>
          <w:b/>
          <w:bCs/>
          <w:sz w:val="32"/>
          <w:szCs w:val="32"/>
        </w:rPr>
        <w:t>Solution:</w:t>
      </w:r>
    </w:p>
    <w:p w14:paraId="50C7B57A" w14:textId="6CC5654D" w:rsidR="001E08F1" w:rsidRPr="002B1529" w:rsidRDefault="001E08F1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>Si</w:t>
      </w:r>
      <w:r w:rsidR="008E4A50" w:rsidRPr="002B1529">
        <w:rPr>
          <w:rFonts w:ascii="Times New Roman" w:eastAsiaTheme="minorEastAsia" w:hAnsi="Times New Roman" w:cs="Times New Roman"/>
          <w:sz w:val="24"/>
          <w:szCs w:val="24"/>
        </w:rPr>
        <w:t xml:space="preserve">nce </w:t>
      </w:r>
      <w:r w:rsidR="00A458CA" w:rsidRPr="002B1529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X1, X2, </w:t>
      </w:r>
      <w:r w:rsidR="00CA6CE1" w:rsidRPr="002B1529">
        <w:rPr>
          <w:rFonts w:ascii="Times New Roman" w:eastAsiaTheme="minorEastAsia" w:hAnsi="Times New Roman" w:cs="Times New Roman"/>
          <w:i/>
          <w:iCs/>
          <w:sz w:val="24"/>
          <w:szCs w:val="24"/>
        </w:rPr>
        <w:t>…...</w:t>
      </w:r>
      <w:r w:rsidR="00A458CA" w:rsidRPr="002B1529">
        <w:rPr>
          <w:rFonts w:ascii="Times New Roman" w:eastAsiaTheme="minorEastAsia" w:hAnsi="Times New Roman" w:cs="Times New Roman"/>
          <w:i/>
          <w:iCs/>
          <w:sz w:val="24"/>
          <w:szCs w:val="24"/>
        </w:rPr>
        <w:t>, Xn</w:t>
      </w:r>
      <w:r w:rsidR="00A458CA"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m:oMath>
        <m:f>
          <m:fPr>
            <m:type m:val="noBar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i.i.d.</m:t>
            </m:r>
          </m:num>
          <m:den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~</m:t>
            </m:r>
          </m:den>
        </m:f>
        <m:r>
          <w:rPr>
            <w:rFonts w:ascii="Cambria Math" w:eastAsiaTheme="minorEastAsia" w:hAnsi="Cambria Math" w:cs="Times New Roman"/>
            <w:sz w:val="24"/>
            <w:szCs w:val="24"/>
          </w:rPr>
          <m:t>U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0,1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,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which density functionis</m:t>
        </m:r>
        <m:r>
          <w:rPr>
            <w:rFonts w:ascii="Cambria Math" w:eastAsiaTheme="minorEastAsia" w:hAnsi="Cambria Math" w:cs="Times New Roman"/>
            <w:sz w:val="24"/>
            <w:szCs w:val="24"/>
          </w:rPr>
          <m:t>:</m:t>
        </m:r>
      </m:oMath>
    </w:p>
    <w:p w14:paraId="6A4D0890" w14:textId="20C8BEBD" w:rsidR="00A458CA" w:rsidRPr="002B1529" w:rsidRDefault="00090A21" w:rsidP="0015135D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f</m:t>
              </m:r>
            </m:e>
            <m: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</m:sub>
          </m:sSub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(x) 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232629"/>
                  <w:sz w:val="24"/>
                  <w:szCs w:val="24"/>
                  <w:shd w:val="clear" w:color="auto" w:fill="FFFFFF"/>
                </w:rPr>
                <m:t>θ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x ∈[0,  θ</m:t>
              </m:r>
              <m:r>
                <w:rPr>
                  <w:rFonts w:ascii="Cambria Math" w:hAnsi="Cambria Math" w:cs="Times New Roman"/>
                  <w:color w:val="232629"/>
                  <w:sz w:val="24"/>
                  <w:szCs w:val="24"/>
                  <w:shd w:val="clear" w:color="auto" w:fill="FFFFFF"/>
                </w:rPr>
                <m:t>]</m:t>
              </m:r>
            </m:sub>
            <m:sup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.</m:t>
              </m:r>
            </m:e>
          </m:nary>
        </m:oMath>
      </m:oMathPara>
    </w:p>
    <w:p w14:paraId="437AB76C" w14:textId="55DB7636" w:rsidR="00CA6CE1" w:rsidRPr="002B1529" w:rsidRDefault="00CA6CE1" w:rsidP="0015135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1E898DC4" w14:textId="399C236A" w:rsidR="00CA6CE1" w:rsidRPr="002B1529" w:rsidRDefault="00090A21" w:rsidP="00A801A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m:oMath>
        <m:nary>
          <m:naryPr>
            <m:chr m:val="∏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 ∈[0,  θ</m:t>
            </m:r>
            <m:r>
              <m:rPr>
                <m:sty m:val="p"/>
              </m:rPr>
              <w:rPr>
                <w:rFonts w:ascii="Cambria Math" w:hAnsi="Cambria Math" w:cs="Times New Roman"/>
                <w:color w:val="232629"/>
                <w:sz w:val="24"/>
                <w:szCs w:val="24"/>
                <w:shd w:val="clear" w:color="auto" w:fill="FFFFFF"/>
              </w:rPr>
              <m:t>]</m:t>
            </m:r>
          </m:sub>
          <m:sup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.</m:t>
            </m:r>
          </m:e>
        </m:nary>
      </m:oMath>
      <w:r w:rsidR="00CA6CE1"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Is the Dirac function, whose value is 1 if </w:t>
      </w:r>
      <w:r w:rsidR="00CA6CE1" w:rsidRPr="002B1529">
        <w:rPr>
          <w:rFonts w:ascii="Times New Roman" w:eastAsiaTheme="minorEastAsia" w:hAnsi="Times New Roman" w:cs="Times New Roman"/>
          <w:i/>
          <w:iCs/>
          <w:sz w:val="24"/>
          <w:szCs w:val="24"/>
        </w:rPr>
        <w:t xml:space="preserve">x 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>∈[0,  θ]</m:t>
        </m:r>
      </m:oMath>
      <w:r w:rsidR="00CA6CE1"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and otherwise </w:t>
      </w:r>
      <w:r w:rsidR="00CA6CE1" w:rsidRPr="002B1529">
        <w:rPr>
          <w:rFonts w:ascii="Times New Roman" w:eastAsiaTheme="minorEastAsia" w:hAnsi="Times New Roman" w:cs="Times New Roman"/>
          <w:i/>
          <w:iCs/>
          <w:sz w:val="24"/>
          <w:szCs w:val="24"/>
        </w:rPr>
        <w:t>0</w:t>
      </w:r>
      <w:r w:rsidR="00CA6CE1" w:rsidRPr="002B1529">
        <w:rPr>
          <w:rFonts w:ascii="Times New Roman" w:eastAsiaTheme="minorEastAsia" w:hAnsi="Times New Roman" w:cs="Times New Roman"/>
          <w:sz w:val="24"/>
          <w:szCs w:val="24"/>
        </w:rPr>
        <w:t>.</w:t>
      </w:r>
      <w:r w:rsidR="00A801A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A6CE1" w:rsidRPr="002B1529">
        <w:rPr>
          <w:rFonts w:ascii="Times New Roman" w:eastAsiaTheme="minorEastAsia" w:hAnsi="Times New Roman" w:cs="Times New Roman"/>
          <w:sz w:val="24"/>
          <w:szCs w:val="24"/>
        </w:rPr>
        <w:t>Then we have jointly density function:</w:t>
      </w:r>
    </w:p>
    <w:p w14:paraId="5F52D67F" w14:textId="398A9A29" w:rsidR="00CA6CE1" w:rsidRPr="002B1529" w:rsidRDefault="00090A21" w:rsidP="0015135D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f</m:t>
            </m:r>
          </m:e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1, ….., Xn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x1, ……, xn</m:t>
            </m:r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 xml:space="preserve">= 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color w:val="232629"/>
                        <w:sz w:val="24"/>
                        <w:szCs w:val="24"/>
                        <w:shd w:val="clear" w:color="auto" w:fill="FFFFFF"/>
                      </w:rPr>
                      <m:t>θ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nary>
          <m:naryPr>
            <m:chr m:val="∏"/>
            <m:limLoc m:val="undOvr"/>
            <m:supHide m:val="1"/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naryPr>
          <m:sub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{x ∈</m:t>
            </m:r>
            <m:d>
              <m:dPr>
                <m:begChr m:val="["/>
                <m:endChr m:val="]"/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0,  θ</m:t>
                </m:r>
                <m:ctrlPr>
                  <w:rPr>
                    <w:rFonts w:ascii="Cambria Math" w:hAnsi="Cambria Math" w:cs="Times New Roman"/>
                    <w:i/>
                    <w:color w:val="232629"/>
                    <w:sz w:val="24"/>
                    <w:szCs w:val="24"/>
                    <w:shd w:val="clear" w:color="auto" w:fill="FFFFFF"/>
                  </w:rPr>
                </m:ctrlPr>
              </m:e>
            </m:d>
            <m:r>
              <w:rPr>
                <w:rFonts w:ascii="Cambria Math" w:hAnsi="Cambria Math" w:cs="Times New Roman"/>
                <w:color w:val="232629"/>
                <w:sz w:val="24"/>
                <w:szCs w:val="24"/>
                <w:shd w:val="clear" w:color="auto" w:fill="FFFFFF"/>
              </w:rPr>
              <m:t>,  ∀1≤i≤n}</m:t>
            </m:r>
          </m:sub>
          <m:sup/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.</m:t>
            </m:r>
          </m:e>
        </m:nary>
      </m:oMath>
      <w:r w:rsidR="00CA6CE1" w:rsidRPr="002B1529">
        <w:rPr>
          <w:rFonts w:ascii="Times New Roman" w:eastAsiaTheme="minorEastAsia" w:hAnsi="Times New Roman" w:cs="Times New Roman"/>
          <w:i/>
          <w:sz w:val="24"/>
          <w:szCs w:val="24"/>
        </w:rPr>
        <w:t xml:space="preserve"> </w:t>
      </w:r>
    </w:p>
    <w:p w14:paraId="5713833F" w14:textId="03706034" w:rsidR="00160F4E" w:rsidRPr="002B1529" w:rsidRDefault="00160F4E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Compute the expectation of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den>
            </m:f>
          </m:sup>
        </m:sSup>
      </m:oMath>
      <w:r w:rsidRPr="002B1529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3D4C4836" w14:textId="453C8F03" w:rsidR="005A41E9" w:rsidRPr="002B1529" w:rsidRDefault="008423DF" w:rsidP="0015135D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nary>
                        <m:naryPr>
                          <m:chr m:val="∏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b>
            <m: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nary>
                        <m:naryPr>
                          <m:chr m:val="∏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232629"/>
                              <w:sz w:val="24"/>
                              <w:szCs w:val="24"/>
                              <w:shd w:val="clear" w:color="auto" w:fill="FFFFFF"/>
                            </w:rPr>
                            <m:t>θ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e>
          </m:nary>
          <m:nary>
            <m:naryPr>
              <m:chr m:val="∏"/>
              <m:limLoc m:val="undOvr"/>
              <m:supHide m:val="1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{x ∈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0,  θ</m:t>
                  </m:r>
                  <m:ctrlPr>
                    <w:rPr>
                      <w:rFonts w:ascii="Cambria Math" w:hAnsi="Cambria Math" w:cs="Times New Roman"/>
                      <w:i/>
                      <w:color w:val="232629"/>
                      <w:sz w:val="24"/>
                      <w:szCs w:val="24"/>
                      <w:shd w:val="clear" w:color="auto" w:fill="FFFFFF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232629"/>
                  <w:sz w:val="24"/>
                  <w:szCs w:val="24"/>
                  <w:shd w:val="clear" w:color="auto" w:fill="FFFFFF"/>
                </w:rPr>
                <m:t>,  ∀1≤i≤n}</m:t>
              </m:r>
            </m:sub>
            <m:sup/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dx</m:t>
              </m:r>
            </m:e>
          </m:nary>
        </m:oMath>
      </m:oMathPara>
    </w:p>
    <w:p w14:paraId="528FA080" w14:textId="48F2E834" w:rsidR="005A41E9" w:rsidRPr="002B1529" w:rsidRDefault="008423DF" w:rsidP="005A41E9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b>
            <m:sup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i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θ</m:t>
                      </m:r>
                    </m:den>
                  </m:f>
                </m:e>
              </m:nary>
            </m:e>
          </m:nary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den>
              </m:f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>dx</m:t>
          </m:r>
        </m:oMath>
      </m:oMathPara>
    </w:p>
    <w:p w14:paraId="1DABE2D5" w14:textId="52ED196A" w:rsidR="00E36F12" w:rsidRPr="002B1529" w:rsidRDefault="00090A21" w:rsidP="005A41E9">
      <w:pPr>
        <w:rPr>
          <w:rFonts w:ascii="Times New Roman" w:eastAsiaTheme="minorEastAsia" w:hAnsi="Times New Roman" w:cs="Times New Roman"/>
          <w:sz w:val="24"/>
          <w:szCs w:val="24"/>
        </w:rPr>
      </w:pPr>
      <m:oMathPara>
        <m:oMath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sup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dx=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den>
              </m:f>
            </m:e>
          </m:nary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  <m:nary>
            <m:naryPr>
              <m:limLoc m:val="subSup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 dx</m:t>
              </m:r>
            </m:e>
          </m:nary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. </m:t>
          </m:r>
          <m:sSubSup>
            <m:sSub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x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 xml:space="preserve"> n</m:t>
                              </m:r>
                            </m:den>
                          </m:f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+1</m:t>
                          </m:r>
                        </m:sup>
                      </m:sSup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 n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1</m:t>
                      </m:r>
                    </m:den>
                  </m:f>
                </m:e>
              </m:d>
            </m:e>
            <m:sub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sup>
          </m:sSub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.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x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 xml:space="preserve"> θ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1</m:t>
                      </m:r>
                    </m:sup>
                  </m:sSup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 n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1</m:t>
                  </m:r>
                </m:den>
              </m:f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0</m:t>
              </m:r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.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+n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</m:num>
            <m:den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den>
              </m:f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+n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(1+n)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nθ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(1+n)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 xml:space="preserve">1+ 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den>
              </m:f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1+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            ……………………………………………………                 (1)</m:t>
          </m:r>
        </m:oMath>
      </m:oMathPara>
    </w:p>
    <w:p w14:paraId="4236B082" w14:textId="3E49C8FD" w:rsidR="005A41E9" w:rsidRPr="002B1529" w:rsidRDefault="00EE563B" w:rsidP="00A801A1">
      <w:pPr>
        <w:jc w:val="both"/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Asymptotic unbiasedness means that the </w:t>
      </w:r>
      <w:r w:rsidR="001A5003">
        <w:rPr>
          <w:rFonts w:ascii="Times New Roman" w:eastAsiaTheme="minorEastAsia" w:hAnsi="Times New Roman" w:cs="Times New Roman"/>
          <w:sz w:val="24"/>
          <w:szCs w:val="24"/>
        </w:rPr>
        <w:t>estimator’s bias decrease until it reaches zero,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as n → ∞, </w:t>
      </w:r>
      <w:r w:rsidR="007B18DE">
        <w:rPr>
          <w:rFonts w:ascii="Times New Roman" w:eastAsiaTheme="minorEastAsia" w:hAnsi="Times New Roman" w:cs="Times New Roman"/>
          <w:sz w:val="24"/>
          <w:szCs w:val="24"/>
        </w:rPr>
        <w:t>implying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that the </w:t>
      </w:r>
      <w:r w:rsidR="00A94282" w:rsidRPr="002B1529">
        <w:rPr>
          <w:rFonts w:ascii="Times New Roman" w:eastAsiaTheme="minorEastAsia" w:hAnsi="Times New Roman" w:cs="Times New Roman"/>
          <w:sz w:val="24"/>
          <w:szCs w:val="24"/>
        </w:rPr>
        <w:t>estimator</w:t>
      </w:r>
      <w:r w:rsidR="00A94282">
        <w:rPr>
          <w:rFonts w:ascii="Times New Roman" w:eastAsiaTheme="minorEastAsia" w:hAnsi="Times New Roman" w:cs="Times New Roman"/>
          <w:sz w:val="24"/>
          <w:szCs w:val="24"/>
        </w:rPr>
        <w:t xml:space="preserve">’s 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expected value converges the </w:t>
      </w:r>
      <w:r w:rsidR="00A94282" w:rsidRPr="002B1529">
        <w:rPr>
          <w:rFonts w:ascii="Times New Roman" w:eastAsiaTheme="minorEastAsia" w:hAnsi="Times New Roman" w:cs="Times New Roman"/>
          <w:sz w:val="24"/>
          <w:szCs w:val="24"/>
        </w:rPr>
        <w:t>right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value of the parameter</w:t>
      </w:r>
      <w:r w:rsidR="008152CD" w:rsidRPr="002B1529">
        <w:rPr>
          <w:rFonts w:ascii="Times New Roman" w:eastAsiaTheme="minorEastAsia" w:hAnsi="Times New Roman" w:cs="Times New Roman"/>
          <w:sz w:val="24"/>
          <w:szCs w:val="24"/>
        </w:rPr>
        <w:t xml:space="preserve"> [1]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31C46475" w14:textId="1AC073CF" w:rsidR="00115F4B" w:rsidRPr="002B1529" w:rsidRDefault="00090A21" w:rsidP="00357B64">
      <w:pPr>
        <w:jc w:val="both"/>
        <w:rPr>
          <w:rFonts w:ascii="Times New Roman" w:eastAsiaTheme="minorEastAsia" w:hAnsi="Times New Roman" w:cs="Times New Roman"/>
          <w:iCs/>
          <w:sz w:val="24"/>
          <w:szCs w:val="24"/>
        </w:rPr>
      </w:pP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den>
            </m:f>
          </m:sup>
        </m:sSup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s said to asymptically unbiased if bias</m:t>
        </m:r>
        <m:d>
          <m:d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nary>
                      <m:naryPr>
                        <m:chr m:val="∏"/>
                        <m:limLoc m:val="undOvr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  <m:sup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n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</m:e>
                    </m:nary>
                  </m:e>
                </m:d>
              </m:e>
              <m:sup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den>
                </m:f>
              </m:sup>
            </m:sSup>
          </m:e>
        </m:d>
        <m:r>
          <w:rPr>
            <w:rFonts w:ascii="Cambria Math" w:eastAsiaTheme="minorEastAsia" w:hAnsi="Cambria Math" w:cs="Times New Roman"/>
            <w:sz w:val="24"/>
            <w:szCs w:val="24"/>
          </w:rPr>
          <m:t>=E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- </m:t>
        </m:r>
      </m:oMath>
      <w:r w:rsidR="00AE3AB0" w:rsidRPr="002B1529">
        <w:rPr>
          <w:rFonts w:ascii="Cambria Math" w:eastAsiaTheme="minorEastAsia" w:hAnsi="Cambria Math" w:cs="Cambria Math"/>
          <w:sz w:val="24"/>
          <w:szCs w:val="24"/>
        </w:rPr>
        <w:t>𝜃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→0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and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n → ∞.</m:t>
        </m:r>
      </m:oMath>
    </w:p>
    <w:p w14:paraId="203E131D" w14:textId="66C68A47" w:rsidR="00115F4B" w:rsidRPr="002B1529" w:rsidRDefault="00E47290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br/>
        <w:t xml:space="preserve">Now, from (1) </w:t>
      </w:r>
    </w:p>
    <w:p w14:paraId="69B3C432" w14:textId="13EBD5CE" w:rsidR="00E47290" w:rsidRPr="002B1529" w:rsidRDefault="008423DF" w:rsidP="0015135D">
      <w:pPr>
        <w:rPr>
          <w:rFonts w:ascii="Times New Roman" w:eastAsiaTheme="minorEastAsia" w:hAnsi="Times New Roman" w:cs="Times New Roman"/>
          <w:iCs/>
          <w:sz w:val="24"/>
          <w:szCs w:val="24"/>
        </w:rPr>
      </w:pPr>
      <m:oMathPara>
        <m:oMath>
          <m:r>
            <w:rPr>
              <w:rFonts w:ascii="Cambria Math" w:eastAsiaTheme="minorEastAsia" w:hAnsi="Cambria Math" w:cs="Times New Roman"/>
              <w:sz w:val="24"/>
              <w:szCs w:val="24"/>
            </w:rPr>
            <m:t>bias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nary>
                        <m:naryPr>
                          <m:chr m:val="∏"/>
                          <m:limLoc m:val="undOvr"/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e>
                  </m:d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</m:sup>
              </m:sSup>
            </m:e>
          </m:d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 xml:space="preserve">1+ 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n</m:t>
                  </m:r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-θ= 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+n</m:t>
                  </m:r>
                </m:e>
              </m:d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→0</m:t>
          </m:r>
          <m:r>
            <m:rPr>
              <m:sty m:val="p"/>
            </m:rPr>
            <w:rPr>
              <w:rFonts w:ascii="Cambria Math" w:eastAsiaTheme="minorEastAsia" w:hAnsi="Cambria Math" w:cs="Times New Roman"/>
              <w:sz w:val="24"/>
              <w:szCs w:val="24"/>
            </w:rPr>
            <m:t xml:space="preserve"> and </m:t>
          </m:r>
          <m:r>
            <w:rPr>
              <w:rFonts w:ascii="Cambria Math" w:eastAsiaTheme="minorEastAsia" w:hAnsi="Cambria Math" w:cs="Times New Roman"/>
              <w:sz w:val="24"/>
              <w:szCs w:val="24"/>
            </w:rPr>
            <m:t>n → ∞</m:t>
          </m:r>
        </m:oMath>
      </m:oMathPara>
    </w:p>
    <w:p w14:paraId="7E415FC2" w14:textId="6DEF18E0" w:rsidR="00E47290" w:rsidRPr="002B1529" w:rsidRDefault="00FD7F5D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So,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s asymptotically unbiased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. </m:t>
        </m:r>
      </m:oMath>
    </w:p>
    <w:p w14:paraId="346D3C7D" w14:textId="77777777" w:rsidR="00115F4B" w:rsidRPr="002B1529" w:rsidRDefault="00115F4B" w:rsidP="00115F4B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Take the limit (Both numerator and denominator have limits and </w:t>
      </w:r>
      <m:oMath>
        <m:func>
          <m:func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→∞</m:t>
                </m:r>
              </m:lim>
            </m:limLow>
          </m:fName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+</m:t>
                    </m:r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n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n</m:t>
                </m:r>
              </m:sup>
            </m:sSup>
          </m:e>
        </m:func>
        <m:r>
          <w:rPr>
            <w:rFonts w:ascii="Cambria Math" w:eastAsiaTheme="minorEastAsia" w:hAnsi="Cambria Math" w:cs="Times New Roman"/>
            <w:sz w:val="24"/>
            <w:szCs w:val="24"/>
          </w:rPr>
          <m:t>≠0</m:t>
        </m:r>
      </m:oMath>
      <w:r w:rsidRPr="002B1529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5DB649DF" w14:textId="4E4790E8" w:rsidR="00115F4B" w:rsidRPr="002B1529" w:rsidRDefault="00090A21" w:rsidP="00115F4B">
      <w:pPr>
        <w:rPr>
          <w:rFonts w:ascii="Times New Roman" w:eastAsiaTheme="minorEastAsia" w:hAnsi="Times New Roman" w:cs="Times New Roman"/>
          <w:i/>
          <w:sz w:val="24"/>
          <w:szCs w:val="24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limLow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lim</m:t>
                  </m:r>
                </m:e>
                <m:lim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θ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n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den>
              </m:f>
            </m:e>
          </m:func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→∞</m:t>
                      </m:r>
                    </m:lim>
                  </m:limLow>
                </m:fName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n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</m:t>
                      </m:r>
                    </m:sup>
                  </m:sSup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limLow>
                    <m:limLow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limLow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lim</m:t>
                      </m:r>
                    </m:e>
                    <m:lim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n→∞</m:t>
                      </m:r>
                    </m:lim>
                  </m:limLow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exp⁡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.log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den>
                              </m:f>
                            </m:e>
                          </m:d>
                        </m:e>
                      </m:d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limLow>
                        <m:limLow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im</m:t>
                          </m: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→∞</m:t>
                          </m:r>
                        </m:lim>
                      </m:limLow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n log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1+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den>
                              </m:f>
                            </m:e>
                          </m:d>
                        </m:e>
                      </m:d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limLow>
                        <m:limLow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im</m:t>
                          </m: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→∞</m:t>
                          </m:r>
                        </m:lim>
                      </m:limLow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log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4"/>
                                      <w:szCs w:val="24"/>
                                    </w:rPr>
                                    <m:t>1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sz w:val="24"/>
                                          <w:szCs w:val="2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sz w:val="24"/>
                                          <w:szCs w:val="24"/>
                                        </w:rPr>
                                        <m:t>n</m:t>
                                      </m:r>
                                    </m:den>
                                  </m:f>
                                </m:e>
                              </m:d>
                            </m:num>
                            <m:den>
                              <m:f>
                                <m:fPr>
                                  <m:type m:val="skw"/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n</m:t>
                                  </m:r>
                                </m:den>
                              </m:f>
                            </m:den>
                          </m:f>
                        </m:e>
                      </m:d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limLow>
                            <m:limLow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limLowPr>
                            <m:e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lim</m:t>
                              </m:r>
                            </m:e>
                            <m:li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n→∞</m:t>
                              </m:r>
                            </m:lim>
                          </m:limLow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 xml:space="preserve">1+ 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Theme="minorEastAsia" w:hAnsi="Cambria Math" w:cs="Times New Roman"/>
                                      <w:sz w:val="24"/>
                                      <w:szCs w:val="24"/>
                                    </w:rPr>
                                    <m:t>x</m:t>
                                  </m:r>
                                </m:den>
                              </m:f>
                            </m:e>
                          </m:d>
                        </m:den>
                      </m:f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xp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limLow>
                        <m:limLow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im</m:t>
                          </m: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→∞</m:t>
                          </m:r>
                        </m:lim>
                      </m:limLow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eastAsiaTheme="minorEastAsia" w:hAnsi="Cambria Math" w:cs="Times New Roman"/>
                                  <w:sz w:val="24"/>
                                  <w:szCs w:val="24"/>
                                </w:rPr>
                                <m:t>n</m:t>
                              </m:r>
                            </m:den>
                          </m:f>
                        </m:e>
                      </m:d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1</m:t>
                      </m:r>
                    </m:e>
                  </m:d>
                </m:e>
              </m:func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exp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1</m:t>
                  </m:r>
                </m:num>
                <m:den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limLow>
                        <m:limLow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lim</m:t>
                          </m:r>
                        </m:e>
                        <m:lim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n→∞</m:t>
                          </m:r>
                        </m:lim>
                      </m:limLow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n</m:t>
                      </m:r>
                    </m:den>
                  </m:f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+1</m:t>
                  </m:r>
                </m:den>
              </m:f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sz w:val="24"/>
                      <w:szCs w:val="24"/>
                    </w:rPr>
                    <m:t>e</m:t>
                  </m:r>
                </m:e>
                <m:sup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1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 w:cs="Times New Roman"/>
                              <w:sz w:val="24"/>
                              <w:szCs w:val="24"/>
                            </w:rPr>
                            <m:t>∞</m:t>
                          </m:r>
                        </m:den>
                      </m:f>
                      <m:r>
                        <w:rPr>
                          <w:rFonts w:ascii="Cambria Math" w:eastAsiaTheme="minorEastAsia" w:hAnsi="Cambria Math" w:cs="Times New Roman"/>
                          <w:sz w:val="24"/>
                          <w:szCs w:val="24"/>
                        </w:rPr>
                        <m:t>+1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θ</m:t>
              </m:r>
            </m:num>
            <m:den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e</m:t>
              </m:r>
            </m:den>
          </m:f>
          <m:r>
            <w:rPr>
              <w:rFonts w:ascii="Cambria Math" w:eastAsiaTheme="minorEastAsia" w:hAnsi="Cambria Math" w:cs="Times New Roman"/>
              <w:sz w:val="24"/>
              <w:szCs w:val="24"/>
            </w:rPr>
            <m:t>=θ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e</m:t>
              </m:r>
            </m:e>
            <m:sup>
              <m:r>
                <w:rPr>
                  <w:rFonts w:ascii="Cambria Math" w:eastAsiaTheme="minorEastAsia" w:hAnsi="Cambria Math" w:cs="Times New Roman"/>
                  <w:sz w:val="24"/>
                  <w:szCs w:val="24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  <w:sz w:val="24"/>
              <w:szCs w:val="24"/>
            </w:rPr>
            <m:t xml:space="preserve"> </m:t>
          </m:r>
        </m:oMath>
      </m:oMathPara>
    </w:p>
    <w:p w14:paraId="33631118" w14:textId="6A4E439C" w:rsidR="00C11D8B" w:rsidRDefault="00C11D8B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C11D8B">
        <w:rPr>
          <w:rFonts w:ascii="Times New Roman" w:eastAsiaTheme="minorEastAsia" w:hAnsi="Times New Roman" w:cs="Times New Roman"/>
          <w:sz w:val="24"/>
          <w:szCs w:val="24"/>
        </w:rPr>
        <w:t xml:space="preserve">Consistent means that for high sample </w:t>
      </w:r>
      <w:r>
        <w:rPr>
          <w:rFonts w:ascii="Times New Roman" w:eastAsiaTheme="minorEastAsia" w:hAnsi="Times New Roman" w:cs="Times New Roman"/>
          <w:sz w:val="24"/>
          <w:szCs w:val="24"/>
        </w:rPr>
        <w:t xml:space="preserve">sizes </w:t>
      </w:r>
      <w:r w:rsidRPr="002B1529">
        <w:rPr>
          <w:rFonts w:ascii="Times New Roman" w:eastAsiaTheme="minorEastAsia" w:hAnsi="Times New Roman" w:cs="Times New Roman"/>
          <w:sz w:val="24"/>
          <w:szCs w:val="24"/>
        </w:rPr>
        <w:t>as n → ∞</w:t>
      </w:r>
      <w:r w:rsidRPr="00C11D8B">
        <w:rPr>
          <w:rFonts w:ascii="Times New Roman" w:eastAsiaTheme="minorEastAsia" w:hAnsi="Times New Roman" w:cs="Times New Roman"/>
          <w:sz w:val="24"/>
          <w:szCs w:val="24"/>
        </w:rPr>
        <w:t>, the likelihood that</w:t>
      </w:r>
      <m:oMath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w:rPr>
            <w:rFonts w:ascii="Cambria Math" w:eastAsiaTheme="minorEastAsia" w:hAnsi="Cambria Math" w:cs="Times New Roman"/>
            <w:sz w:val="24"/>
            <w:szCs w:val="24"/>
          </w:rPr>
          <m:t>γ(θ)</m:t>
        </m:r>
      </m:oMath>
      <w:r w:rsidRPr="00C11D8B">
        <w:rPr>
          <w:rFonts w:ascii="Times New Roman" w:eastAsiaTheme="minorEastAsia" w:hAnsi="Times New Roman" w:cs="Times New Roman"/>
          <w:sz w:val="24"/>
          <w:szCs w:val="24"/>
        </w:rPr>
        <w:t xml:space="preserve"> deviates from the real, but unknown, value becomes negligible</w:t>
      </w:r>
      <w:r w:rsidR="00090A21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090A21" w:rsidRPr="002B1529">
        <w:rPr>
          <w:rFonts w:ascii="Times New Roman" w:eastAsiaTheme="minorEastAsia" w:hAnsi="Times New Roman" w:cs="Times New Roman"/>
          <w:sz w:val="24"/>
          <w:szCs w:val="24"/>
        </w:rPr>
        <w:t>[1].</w:t>
      </w:r>
    </w:p>
    <w:p w14:paraId="4E0EDA9E" w14:textId="20212A5E" w:rsidR="00115F4B" w:rsidRPr="002B1529" w:rsidRDefault="00CA0EE9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 xml:space="preserve">So,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dPr>
              <m:e>
                <m:nary>
                  <m:naryPr>
                    <m:chr m:val="∏"/>
                    <m:limLoc m:val="undOvr"/>
                    <m:ctrlPr>
                      <w:rPr>
                        <w:rFonts w:ascii="Cambria Math" w:eastAsiaTheme="minorEastAsia" w:hAnsi="Cambria Math" w:cs="Times New Roman"/>
                        <w:i/>
                        <w:sz w:val="24"/>
                        <w:szCs w:val="24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i</m:t>
                    </m:r>
                  </m:sub>
                  <m:sup>
                    <m:r>
                      <w:rPr>
                        <w:rFonts w:ascii="Cambria Math" w:eastAsiaTheme="minorEastAsia" w:hAnsi="Cambria Math" w:cs="Times New Roman"/>
                        <w:sz w:val="24"/>
                        <w:szCs w:val="24"/>
                      </w:rPr>
                      <m:t>n</m:t>
                    </m:r>
                  </m:sup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</m:e>
                </m:nary>
              </m:e>
            </m:d>
          </m:e>
          <m:sup>
            <m:f>
              <m:fPr>
                <m:ctrlPr>
                  <w:rPr>
                    <w:rFonts w:ascii="Cambria Math" w:eastAsiaTheme="minorEastAsia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 w:cs="Times New Roman"/>
                    <w:sz w:val="24"/>
                    <w:szCs w:val="24"/>
                  </w:rPr>
                  <m:t>n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sz w:val="24"/>
            <w:szCs w:val="24"/>
          </w:rPr>
          <m:t>is a consistent for</m:t>
        </m:r>
        <m:r>
          <w:rPr>
            <w:rFonts w:ascii="Cambria Math" w:eastAsiaTheme="minorEastAsia" w:hAnsi="Cambria Math" w:cs="Times New Roman"/>
            <w:sz w:val="24"/>
            <w:szCs w:val="24"/>
          </w:rPr>
          <m:t xml:space="preserve"> γ(θ) = θ</m:t>
        </m:r>
        <m:sSup>
          <m:sSupPr>
            <m:ctrlPr>
              <w:rPr>
                <w:rFonts w:ascii="Cambria Math" w:eastAsiaTheme="minorEastAsia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e</m:t>
            </m:r>
          </m:e>
          <m:sup>
            <m:r>
              <w:rPr>
                <w:rFonts w:ascii="Cambria Math" w:eastAsiaTheme="minorEastAsia" w:hAnsi="Cambria Math" w:cs="Times New Roman"/>
                <w:sz w:val="24"/>
                <w:szCs w:val="24"/>
              </w:rPr>
              <m:t>-1</m:t>
            </m:r>
          </m:sup>
        </m:sSup>
      </m:oMath>
    </w:p>
    <w:p w14:paraId="76933C45" w14:textId="2565C13E" w:rsidR="00115F4B" w:rsidRDefault="00115F4B" w:rsidP="0015135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BB33F6A" w14:textId="0228ED98" w:rsidR="002B1529" w:rsidRPr="002B1529" w:rsidRDefault="002B1529" w:rsidP="0015135D">
      <w:pPr>
        <w:rPr>
          <w:rFonts w:ascii="Times New Roman" w:eastAsiaTheme="minorEastAsia" w:hAnsi="Times New Roman" w:cs="Times New Roman"/>
          <w:sz w:val="24"/>
          <w:szCs w:val="24"/>
        </w:rPr>
      </w:pPr>
      <w:r w:rsidRPr="00357B64">
        <w:rPr>
          <w:rFonts w:ascii="Times New Roman" w:eastAsiaTheme="minorEastAsia" w:hAnsi="Times New Roman" w:cs="Times New Roman"/>
          <w:b/>
          <w:bCs/>
          <w:sz w:val="24"/>
          <w:szCs w:val="24"/>
        </w:rPr>
        <w:t>Reference</w:t>
      </w:r>
      <w:r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7DD7D990" w14:textId="7C8E86B5" w:rsidR="00115F4B" w:rsidRPr="002B1529" w:rsidRDefault="00115F4B" w:rsidP="00115F4B">
      <w:pPr>
        <w:pStyle w:val="ListParagraph"/>
        <w:numPr>
          <w:ilvl w:val="0"/>
          <w:numId w:val="1"/>
        </w:numPr>
        <w:rPr>
          <w:rFonts w:ascii="Times New Roman" w:eastAsiaTheme="minorEastAsia" w:hAnsi="Times New Roman" w:cs="Times New Roman"/>
          <w:sz w:val="24"/>
          <w:szCs w:val="24"/>
        </w:rPr>
      </w:pPr>
      <w:r w:rsidRPr="002B1529">
        <w:rPr>
          <w:rFonts w:ascii="Times New Roman" w:eastAsiaTheme="minorEastAsia" w:hAnsi="Times New Roman" w:cs="Times New Roman"/>
          <w:sz w:val="24"/>
          <w:szCs w:val="24"/>
        </w:rPr>
        <w:t>https://stats.stackexchange.com/questions/280684/intuitive-understanding-of-the-difference-between-consistent-and-asymptotically</w:t>
      </w:r>
    </w:p>
    <w:p w14:paraId="4AF75FB6" w14:textId="77777777" w:rsidR="00115F4B" w:rsidRPr="002B1529" w:rsidRDefault="00115F4B" w:rsidP="0015135D">
      <w:pPr>
        <w:rPr>
          <w:rFonts w:ascii="Times New Roman" w:eastAsiaTheme="minorEastAsia" w:hAnsi="Times New Roman" w:cs="Times New Roman"/>
          <w:sz w:val="24"/>
          <w:szCs w:val="24"/>
        </w:rPr>
      </w:pPr>
    </w:p>
    <w:p w14:paraId="4A4B733B" w14:textId="77777777" w:rsidR="00115F4B" w:rsidRPr="002B1529" w:rsidRDefault="00115F4B" w:rsidP="0015135D">
      <w:pPr>
        <w:rPr>
          <w:rFonts w:ascii="Times New Roman" w:eastAsiaTheme="minorEastAsia" w:hAnsi="Times New Roman" w:cs="Times New Roman"/>
          <w:sz w:val="24"/>
          <w:szCs w:val="24"/>
        </w:rPr>
      </w:pPr>
    </w:p>
    <w:sectPr w:rsidR="00115F4B" w:rsidRPr="002B15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FCC0540"/>
    <w:multiLevelType w:val="hybridMultilevel"/>
    <w:tmpl w:val="14021816"/>
    <w:lvl w:ilvl="0" w:tplc="94561E6E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NjU3NjS3MDc1trBU0lEKTi0uzszPAykwqQUAc5y2CSwAAAA="/>
  </w:docVars>
  <w:rsids>
    <w:rsidRoot w:val="00F92B18"/>
    <w:rsid w:val="00041AD9"/>
    <w:rsid w:val="00090A21"/>
    <w:rsid w:val="00115F4B"/>
    <w:rsid w:val="0015135D"/>
    <w:rsid w:val="00153672"/>
    <w:rsid w:val="00160F4E"/>
    <w:rsid w:val="00172705"/>
    <w:rsid w:val="00192143"/>
    <w:rsid w:val="001A5003"/>
    <w:rsid w:val="001E08F1"/>
    <w:rsid w:val="00204897"/>
    <w:rsid w:val="00280DFA"/>
    <w:rsid w:val="002B1529"/>
    <w:rsid w:val="002F12F7"/>
    <w:rsid w:val="00353DE1"/>
    <w:rsid w:val="00357B64"/>
    <w:rsid w:val="00387518"/>
    <w:rsid w:val="003F1496"/>
    <w:rsid w:val="00413B31"/>
    <w:rsid w:val="00436C1C"/>
    <w:rsid w:val="0046285A"/>
    <w:rsid w:val="005A41E9"/>
    <w:rsid w:val="005C6D1A"/>
    <w:rsid w:val="005E7E0C"/>
    <w:rsid w:val="006356D1"/>
    <w:rsid w:val="006F7FED"/>
    <w:rsid w:val="007A3F4D"/>
    <w:rsid w:val="007B18DE"/>
    <w:rsid w:val="007E76B5"/>
    <w:rsid w:val="007F3F4D"/>
    <w:rsid w:val="007F547D"/>
    <w:rsid w:val="008152CD"/>
    <w:rsid w:val="008423DF"/>
    <w:rsid w:val="008C120A"/>
    <w:rsid w:val="008E4A50"/>
    <w:rsid w:val="00991855"/>
    <w:rsid w:val="009E5811"/>
    <w:rsid w:val="00A458CA"/>
    <w:rsid w:val="00A801A1"/>
    <w:rsid w:val="00A94282"/>
    <w:rsid w:val="00AA5A7F"/>
    <w:rsid w:val="00AB549C"/>
    <w:rsid w:val="00AE3AB0"/>
    <w:rsid w:val="00B76B43"/>
    <w:rsid w:val="00B96EA0"/>
    <w:rsid w:val="00BC4DA0"/>
    <w:rsid w:val="00BD1562"/>
    <w:rsid w:val="00C11D8B"/>
    <w:rsid w:val="00C36BC8"/>
    <w:rsid w:val="00C8559D"/>
    <w:rsid w:val="00CA0EE9"/>
    <w:rsid w:val="00CA6CE1"/>
    <w:rsid w:val="00CB232C"/>
    <w:rsid w:val="00CD121E"/>
    <w:rsid w:val="00D25979"/>
    <w:rsid w:val="00D8032B"/>
    <w:rsid w:val="00DA0FBD"/>
    <w:rsid w:val="00E36F12"/>
    <w:rsid w:val="00E47290"/>
    <w:rsid w:val="00E73DD9"/>
    <w:rsid w:val="00EE563B"/>
    <w:rsid w:val="00F479AA"/>
    <w:rsid w:val="00F92B18"/>
    <w:rsid w:val="00FB2A65"/>
    <w:rsid w:val="00FD7F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443F3"/>
  <w15:chartTrackingRefBased/>
  <w15:docId w15:val="{D541143D-705C-412B-8FE8-ED6F895DCA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5135D"/>
    <w:rPr>
      <w:color w:val="808080"/>
    </w:rPr>
  </w:style>
  <w:style w:type="paragraph" w:styleId="ListParagraph">
    <w:name w:val="List Paragraph"/>
    <w:basedOn w:val="Normal"/>
    <w:uiPriority w:val="34"/>
    <w:qFormat/>
    <w:rsid w:val="00115F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2</Pages>
  <Words>363</Words>
  <Characters>207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fial islam ayon</dc:creator>
  <cp:keywords/>
  <dc:description/>
  <cp:lastModifiedBy>safial islam ayon</cp:lastModifiedBy>
  <cp:revision>67</cp:revision>
  <dcterms:created xsi:type="dcterms:W3CDTF">2021-12-15T09:55:00Z</dcterms:created>
  <dcterms:modified xsi:type="dcterms:W3CDTF">2021-12-18T19:13:00Z</dcterms:modified>
</cp:coreProperties>
</file>